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405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80"/>
        <w:gridCol w:w="950"/>
        <w:gridCol w:w="1229"/>
        <w:gridCol w:w="2125"/>
        <w:gridCol w:w="1778"/>
        <w:gridCol w:w="304"/>
        <w:gridCol w:w="1602"/>
        <w:gridCol w:w="989"/>
      </w:tblGrid>
      <w:tr w:rsidR="00DE0DF5" w:rsidRPr="00EA23C8" w14:paraId="57749F78" w14:textId="77777777" w:rsidTr="002C4E3F">
        <w:tc>
          <w:tcPr>
            <w:tcW w:w="88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786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329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2C4E3F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7CF9164F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2E3F00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0</w:t>
            </w:r>
            <w:r w:rsidR="002E3F00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2E3F00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2E3F00">
              <w:rPr>
                <w:sz w:val="24"/>
                <w:szCs w:val="24"/>
              </w:rPr>
              <w:t>İŞLETME</w:t>
            </w:r>
            <w:r w:rsidRPr="00DE0DF5">
              <w:rPr>
                <w:sz w:val="24"/>
                <w:szCs w:val="24"/>
              </w:rPr>
              <w:t xml:space="preserve"> ANABİLİM DALI </w:t>
            </w:r>
            <w:r w:rsidR="002B6EB3">
              <w:rPr>
                <w:sz w:val="24"/>
                <w:szCs w:val="24"/>
              </w:rPr>
              <w:t>İŞLETME</w:t>
            </w:r>
            <w:r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2B6EB3">
              <w:rPr>
                <w:sz w:val="24"/>
                <w:szCs w:val="24"/>
              </w:rPr>
              <w:t>DOKTORA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242E8B09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</w:t>
            </w:r>
            <w:r w:rsidR="002B6EB3">
              <w:rPr>
                <w:sz w:val="24"/>
                <w:szCs w:val="24"/>
                <w:highlight w:val="yellow"/>
              </w:rPr>
              <w:t>DOKTORA</w:t>
            </w:r>
            <w:r w:rsidRPr="00C94657">
              <w:rPr>
                <w:sz w:val="24"/>
                <w:szCs w:val="24"/>
                <w:highlight w:val="yellow"/>
              </w:rPr>
              <w:t>)</w:t>
            </w:r>
          </w:p>
        </w:tc>
      </w:tr>
      <w:tr w:rsidR="00DE0DF5" w:rsidRPr="00EA23C8" w14:paraId="32631E8F" w14:textId="77777777" w:rsidTr="002C4E3F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BA16FA" w:rsidRPr="00EA23C8" w14:paraId="317D747D" w14:textId="77777777" w:rsidTr="002C4E3F">
        <w:trPr>
          <w:trHeight w:val="280"/>
        </w:trPr>
        <w:tc>
          <w:tcPr>
            <w:tcW w:w="399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1117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1089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11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977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508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BA16FA" w:rsidRPr="00EA23C8" w14:paraId="21F7926F" w14:textId="77777777" w:rsidTr="002C4E3F">
        <w:trPr>
          <w:trHeight w:val="851"/>
        </w:trPr>
        <w:tc>
          <w:tcPr>
            <w:tcW w:w="399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1117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1A1637CB" w:rsidR="008A24C4" w:rsidRPr="00184F53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5A9706" w14:textId="77777777" w:rsidR="0065012F" w:rsidRPr="00184F53" w:rsidRDefault="0065012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Seminer</w:t>
            </w:r>
          </w:p>
          <w:p w14:paraId="5089E35B" w14:textId="6F420A90" w:rsidR="004B4505" w:rsidRPr="00184F53" w:rsidRDefault="00E370F1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E0066B"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rof. Dr. Yusuf KARACA</w:t>
            </w: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E1D627" w14:textId="77777777" w:rsidR="00FD0D39" w:rsidRPr="00184F53" w:rsidRDefault="00BD24A9" w:rsidP="00FD0D3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657C9497" w14:textId="76025981" w:rsidR="00B566EA" w:rsidRPr="00184F53" w:rsidRDefault="00E370F1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9844C1"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rof. Dr. Şuayip Özdemir</w:t>
            </w: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77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11DAD64F" w:rsidR="007250E2" w:rsidRPr="00184F53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558EE06D" w:rsidR="008052FD" w:rsidRPr="00184F53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86CE0" w:rsidRPr="00EA23C8" w14:paraId="6185C44E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31B9724F" w14:textId="77777777" w:rsidR="00D86CE0" w:rsidRPr="00EA23C8" w:rsidRDefault="00D86CE0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783D68" w14:textId="77777777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Finansal Araçlar ve Türev Ürünler</w:t>
            </w:r>
          </w:p>
          <w:p w14:paraId="623CA4B0" w14:textId="1C0814E5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Cantürk Kayahan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–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089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F44F19B" w14:textId="77777777" w:rsidR="00D86CE0" w:rsidRPr="00184F53" w:rsidRDefault="00D86CE0" w:rsidP="00E0066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Seminer</w:t>
            </w:r>
          </w:p>
          <w:p w14:paraId="074A596B" w14:textId="5CBED293" w:rsidR="00D86CE0" w:rsidRPr="00184F53" w:rsidRDefault="00D86CE0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Yusuf KARACA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CA5FA33" w14:textId="77777777" w:rsidR="00D86CE0" w:rsidRPr="00184F53" w:rsidRDefault="00D86CE0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3C251D33" w14:textId="27A4D9D2" w:rsidR="00D86CE0" w:rsidRPr="00184F53" w:rsidRDefault="00D86CE0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Şuayip Özdemi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F023CE6" w14:textId="0903A78D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1DD4AA7" w14:textId="65448E50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86CE0" w:rsidRPr="00EA23C8" w14:paraId="4741D0E5" w14:textId="77777777" w:rsidTr="002C4E3F">
        <w:trPr>
          <w:trHeight w:val="576"/>
        </w:trPr>
        <w:tc>
          <w:tcPr>
            <w:tcW w:w="399" w:type="pct"/>
            <w:vMerge/>
            <w:shd w:val="clear" w:color="auto" w:fill="BFBFBF"/>
            <w:vAlign w:val="center"/>
          </w:tcPr>
          <w:p w14:paraId="1B42D835" w14:textId="77777777" w:rsidR="00D86CE0" w:rsidRPr="00EA23C8" w:rsidRDefault="00D86CE0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4A0322" w14:textId="77777777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6E6D3740" w14:textId="534CEE2A" w:rsidR="00D86CE0" w:rsidRPr="00184F53" w:rsidRDefault="00D86CE0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  <w:r w:rsidR="002C4E3F">
              <w:rPr>
                <w:rFonts w:eastAsia="Times New Roman"/>
                <w:sz w:val="18"/>
                <w:szCs w:val="18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089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ED95D2" w14:textId="77777777" w:rsidR="00D86CE0" w:rsidRPr="00184F53" w:rsidRDefault="00D86CE0" w:rsidP="00E0066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997FF" w14:textId="77777777" w:rsidR="00D86CE0" w:rsidRPr="00184F53" w:rsidRDefault="00D86CE0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68CB1B" w14:textId="77777777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544B0DC" w14:textId="77777777" w:rsidR="00D86CE0" w:rsidRPr="00184F53" w:rsidRDefault="00D86CE0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53F947BC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63C8C3CB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D7DA2CC" w14:textId="77777777" w:rsidR="000B58FA" w:rsidRPr="00184F53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Finansal Araçlar ve Türev Ürünler</w:t>
            </w:r>
          </w:p>
          <w:p w14:paraId="701E99AF" w14:textId="04851425" w:rsidR="000B58FA" w:rsidRPr="00184F53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Cantürk Kayahan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2B383C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2BB0BFFD" w14:textId="00AD854D" w:rsidR="000B58FA" w:rsidRPr="00184F53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8910EFF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Araştırmaları</w:t>
            </w:r>
          </w:p>
          <w:p w14:paraId="3B28EA95" w14:textId="589F5D2C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Şuayip Özdemi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30A7E61" w14:textId="72CDD5B3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CEFBB82" w14:textId="12146F4D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263A2FA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75704732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15F8695F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6F682F70" w14:textId="441BD324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  <w:r w:rsidR="002C4E3F">
              <w:rPr>
                <w:rFonts w:eastAsia="Times New Roman"/>
                <w:sz w:val="18"/>
                <w:szCs w:val="18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0FFC33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0AF0D9A5" w14:textId="7AFE525A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Fikret YAMAN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4DA4F74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626FE0A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30ECAADD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1B6F09F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4C97E0E0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99AD46D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1048EF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43D45EBF" w14:textId="371E720F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>(Doç. Dr. Letife ÖZDEMİR)</w:t>
            </w:r>
            <w:r w:rsidR="002C4E3F">
              <w:rPr>
                <w:rFonts w:eastAsia="Times New Roman"/>
                <w:sz w:val="18"/>
                <w:szCs w:val="18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396AF" w14:textId="77777777" w:rsidR="000B58FA" w:rsidRPr="00184F53" w:rsidRDefault="000B58FA" w:rsidP="005C1F1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F8947C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7653BE0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255797FC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D41EB83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1117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348D880" w14:textId="77777777" w:rsidR="000B58FA" w:rsidRPr="00184F53" w:rsidRDefault="000B58FA" w:rsidP="006E58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Finansal Araçlar ve Türev Ürünler</w:t>
            </w:r>
          </w:p>
          <w:p w14:paraId="60A0F0A8" w14:textId="5FE2B500" w:rsidR="000B58FA" w:rsidRPr="00184F53" w:rsidRDefault="000B58FA" w:rsidP="006E58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(Prof. Dr. Cantürk Kayahan)</w:t>
            </w:r>
            <w:r w:rsidR="002C4E3F"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 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84C6348" w14:textId="77777777" w:rsidR="000B58FA" w:rsidRPr="00184F53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48E41B08" w14:textId="06A78A38" w:rsidR="000B58FA" w:rsidRPr="00184F53" w:rsidRDefault="000B58FA" w:rsidP="00543205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68622F" w14:textId="274D1419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732B589" w14:textId="6946506B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5E09F99" w14:textId="34FEA774" w:rsidR="000B58FA" w:rsidRPr="00184F53" w:rsidRDefault="000B58F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0B58FA" w:rsidRPr="00EA23C8" w14:paraId="1890C14A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7BADC9B9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59B5C6B2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Malzeme İhtiyaç Planlaması</w:t>
            </w:r>
          </w:p>
          <w:p w14:paraId="5520B318" w14:textId="6F38E784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 Öğr. Üyesi Onur KAFADAR)</w:t>
            </w:r>
            <w:r w:rsidR="002C4E3F">
              <w:rPr>
                <w:rFonts w:eastAsia="Times New Roman"/>
                <w:sz w:val="18"/>
                <w:szCs w:val="18"/>
              </w:rPr>
              <w:t xml:space="preserve"> 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B865A47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62838758" w14:textId="68AEB4A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Fikret YAMAN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AEC1CD3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F1AAD08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3D6CF8C7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4B5C467D" w14:textId="77777777" w:rsidTr="002C4E3F">
        <w:trPr>
          <w:trHeight w:val="426"/>
        </w:trPr>
        <w:tc>
          <w:tcPr>
            <w:tcW w:w="399" w:type="pct"/>
            <w:vMerge/>
            <w:shd w:val="clear" w:color="auto" w:fill="BFBFBF"/>
            <w:vAlign w:val="center"/>
          </w:tcPr>
          <w:p w14:paraId="145F3640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12" w:space="0" w:color="auto"/>
              <w:right w:val="single" w:sz="8" w:space="0" w:color="auto"/>
            </w:tcBorders>
            <w:vAlign w:val="center"/>
          </w:tcPr>
          <w:p w14:paraId="23B0F7B7" w14:textId="77777777" w:rsidR="000B58FA" w:rsidRPr="00184F53" w:rsidRDefault="000B58FA" w:rsidP="00D86CE0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77DD32A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571BDF60" w14:textId="5E2C8D56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>(Doç. Dr. Letife ÖZDEMİR)</w:t>
            </w:r>
            <w:r w:rsidR="002C4E3F">
              <w:rPr>
                <w:rFonts w:eastAsia="Times New Roman"/>
                <w:sz w:val="18"/>
                <w:szCs w:val="18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355530B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B5FBFC9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12" w:space="0" w:color="auto"/>
            </w:tcBorders>
            <w:vAlign w:val="center"/>
          </w:tcPr>
          <w:p w14:paraId="034D665A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2C4E3F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184F53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0B58FA" w:rsidRPr="00EA23C8" w14:paraId="73979191" w14:textId="77777777" w:rsidTr="002C4E3F">
        <w:trPr>
          <w:trHeight w:val="576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71000468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12" w:space="0" w:color="auto"/>
              <w:right w:val="single" w:sz="8" w:space="0" w:color="auto"/>
            </w:tcBorders>
            <w:vAlign w:val="center"/>
          </w:tcPr>
          <w:p w14:paraId="719F28BF" w14:textId="79FA803A" w:rsidR="000B58FA" w:rsidRPr="00184F53" w:rsidRDefault="000B58FA" w:rsidP="006E58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930D18" w14:textId="77777777" w:rsidR="000B58FA" w:rsidRPr="00184F53" w:rsidRDefault="000B58FA" w:rsidP="0054320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rgütsel Değişim</w:t>
            </w:r>
          </w:p>
          <w:p w14:paraId="0E1B7D56" w14:textId="16833546" w:rsidR="000B58FA" w:rsidRPr="00184F53" w:rsidRDefault="000B58FA" w:rsidP="00543205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 w:val="restart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6B1474E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3DE593E4" w14:textId="54737F8E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77" w:type="pct"/>
            <w:gridSpan w:val="2"/>
            <w:vMerge w:val="restart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E9C3DD4" w14:textId="12E85FC0" w:rsidR="000B58FA" w:rsidRPr="00184F53" w:rsidRDefault="000B58F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 w:val="restart"/>
            <w:tcBorders>
              <w:top w:val="single" w:sz="12" w:space="0" w:color="auto"/>
              <w:left w:val="single" w:sz="8" w:space="0" w:color="auto"/>
            </w:tcBorders>
            <w:vAlign w:val="center"/>
          </w:tcPr>
          <w:p w14:paraId="3052CD37" w14:textId="5308C7DE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07FD3FF5" w14:textId="77777777" w:rsidTr="002C4E3F">
        <w:trPr>
          <w:trHeight w:val="342"/>
        </w:trPr>
        <w:tc>
          <w:tcPr>
            <w:tcW w:w="399" w:type="pct"/>
            <w:vMerge/>
            <w:shd w:val="clear" w:color="auto" w:fill="BFBFBF"/>
            <w:vAlign w:val="center"/>
          </w:tcPr>
          <w:p w14:paraId="369FD917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2D581642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5BFA95" w14:textId="77777777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Pazarlama İletişimi</w:t>
            </w:r>
          </w:p>
          <w:p w14:paraId="275A9FB8" w14:textId="443E8AF6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lastRenderedPageBreak/>
              <w:t>(Doç. Dr. Fikret YAMAN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AAE2318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58533F9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</w:tcBorders>
            <w:vAlign w:val="center"/>
          </w:tcPr>
          <w:p w14:paraId="4227B2A5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0B58FA" w:rsidRPr="00EA23C8" w14:paraId="6E6F90CE" w14:textId="77777777" w:rsidTr="002C4E3F">
        <w:trPr>
          <w:trHeight w:val="342"/>
        </w:trPr>
        <w:tc>
          <w:tcPr>
            <w:tcW w:w="399" w:type="pct"/>
            <w:vMerge/>
            <w:shd w:val="clear" w:color="auto" w:fill="BFBFBF"/>
            <w:vAlign w:val="center"/>
          </w:tcPr>
          <w:p w14:paraId="0A4B9505" w14:textId="77777777" w:rsidR="000B58FA" w:rsidRPr="00EA23C8" w:rsidRDefault="000B58FA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0A08D67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48FF26" w14:textId="77777777" w:rsidR="000B58FA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A00E3E">
              <w:rPr>
                <w:rFonts w:eastAsia="Times New Roman"/>
                <w:sz w:val="18"/>
                <w:szCs w:val="18"/>
              </w:rPr>
              <w:t>Finansal Ekonometri</w:t>
            </w:r>
          </w:p>
          <w:p w14:paraId="7A5D5ED0" w14:textId="2297EE0C" w:rsidR="000B58FA" w:rsidRPr="00184F53" w:rsidRDefault="000B58FA" w:rsidP="00B170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18"/>
                <w:szCs w:val="18"/>
                <w:lang w:eastAsia="tr-TR"/>
              </w:rPr>
              <w:t>(Doç. Dr. Letife ÖZDEMİR)</w:t>
            </w:r>
            <w:r w:rsidR="002C4E3F">
              <w:rPr>
                <w:rFonts w:eastAsia="Times New Roman"/>
                <w:sz w:val="18"/>
                <w:szCs w:val="18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0B4CD1" w14:textId="77777777" w:rsidR="000B58FA" w:rsidRPr="00184F53" w:rsidRDefault="000B58FA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EE67D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42D06EE" w14:textId="77777777" w:rsidR="000B58FA" w:rsidRPr="00184F53" w:rsidRDefault="000B58F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563B5F" w:rsidRPr="00EA23C8" w14:paraId="57F2AD2E" w14:textId="77777777" w:rsidTr="002C4E3F">
        <w:trPr>
          <w:trHeight w:val="551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8B858AC" w14:textId="77777777" w:rsidR="00563B5F" w:rsidRPr="00EA23C8" w:rsidRDefault="00563B5F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593F281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6FDE71FB" w14:textId="0451DE8F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Öğr. Üyesi Tuğrul BAYAT)</w:t>
            </w:r>
            <w:r w:rsidR="002C4E3F">
              <w:rPr>
                <w:rFonts w:eastAsia="Times New Roman"/>
                <w:sz w:val="18"/>
                <w:szCs w:val="18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3754AC" w14:textId="77777777" w:rsidR="00563B5F" w:rsidRPr="00184F53" w:rsidRDefault="00563B5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1B4AFE03" w14:textId="09579B9C" w:rsidR="00563B5F" w:rsidRPr="00184F53" w:rsidRDefault="00563B5F" w:rsidP="005C5978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D5FE7B8" w14:textId="77777777" w:rsidR="00563B5F" w:rsidRPr="00184F53" w:rsidRDefault="00563B5F" w:rsidP="00436CD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4A61B014" w14:textId="2EA91596" w:rsidR="00563B5F" w:rsidRPr="00184F53" w:rsidRDefault="00563B5F" w:rsidP="00436CD9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9F4E557" w14:textId="77777777" w:rsidR="00563B5F" w:rsidRPr="00184F53" w:rsidRDefault="00563B5F" w:rsidP="00655AFE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595526BE" w14:textId="1BE70CAD" w:rsidR="00563B5F" w:rsidRPr="00184F53" w:rsidRDefault="00563B5F" w:rsidP="00655AFE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77AE02E4" w:rsidR="00563B5F" w:rsidRPr="00184F53" w:rsidRDefault="00563B5F" w:rsidP="00E370F1">
            <w:pPr>
              <w:spacing w:after="0" w:line="259" w:lineRule="auto"/>
              <w:ind w:firstLine="0"/>
              <w:jc w:val="left"/>
            </w:pPr>
          </w:p>
        </w:tc>
      </w:tr>
      <w:tr w:rsidR="004D5E21" w:rsidRPr="00EA23C8" w14:paraId="5B45715C" w14:textId="77777777" w:rsidTr="002C4E3F">
        <w:trPr>
          <w:trHeight w:val="936"/>
        </w:trPr>
        <w:tc>
          <w:tcPr>
            <w:tcW w:w="399" w:type="pct"/>
            <w:vMerge/>
            <w:shd w:val="clear" w:color="auto" w:fill="BFBFBF"/>
            <w:vAlign w:val="center"/>
          </w:tcPr>
          <w:p w14:paraId="3563E88D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4DD2E9B" w14:textId="342EAAFC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9D0F2D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4451D1CA" w14:textId="42F94B85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EA184A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EB338F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4525F484" w14:textId="6C97F155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  <w:p w14:paraId="5CB2838E" w14:textId="781D5BC3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476DD306" w14:textId="77777777" w:rsidR="004D5E21" w:rsidRPr="00184F53" w:rsidRDefault="004D5E21" w:rsidP="004D5E21">
            <w:pPr>
              <w:spacing w:after="0" w:line="259" w:lineRule="auto"/>
              <w:ind w:firstLine="0"/>
              <w:jc w:val="left"/>
            </w:pPr>
          </w:p>
        </w:tc>
      </w:tr>
      <w:tr w:rsidR="004D5E21" w:rsidRPr="00EA23C8" w14:paraId="15DAB578" w14:textId="77777777" w:rsidTr="002C4E3F">
        <w:trPr>
          <w:trHeight w:val="495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13EAAEA2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B919C7B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7D2FD7CD" w14:textId="5B75B150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Öğr. Üyesi Tuğrul BAYAT)</w:t>
            </w:r>
            <w:r w:rsidR="002C4E3F">
              <w:rPr>
                <w:rFonts w:eastAsia="Times New Roman"/>
                <w:sz w:val="18"/>
                <w:szCs w:val="18"/>
              </w:rPr>
              <w:t xml:space="preserve"> - </w:t>
            </w:r>
            <w:r w:rsid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4517FC2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66197475" w14:textId="1C2B85B7" w:rsidR="004D5E21" w:rsidRPr="00184F53" w:rsidRDefault="004D5E21" w:rsidP="004D5E2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78B41E5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İleri Araştırma Yöntemleri</w:t>
            </w:r>
          </w:p>
          <w:p w14:paraId="4B14BA40" w14:textId="19DBD2F5" w:rsidR="004D5E21" w:rsidRPr="00184F53" w:rsidRDefault="004D5E21" w:rsidP="004D5E21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5123782" w14:textId="77777777" w:rsidR="004D5E21" w:rsidRPr="00184F53" w:rsidRDefault="004D5E21" w:rsidP="004D5E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68054435" w14:textId="30902ED6" w:rsidR="004D5E21" w:rsidRPr="00184F53" w:rsidRDefault="004D5E21" w:rsidP="004D5E2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8C26CF5" w14:textId="69B1E33B" w:rsidR="004D5E21" w:rsidRPr="00184F53" w:rsidRDefault="004D5E21" w:rsidP="004D5E2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4D5E21" w:rsidRPr="00EA23C8" w14:paraId="00B06476" w14:textId="77777777" w:rsidTr="002C4E3F">
        <w:trPr>
          <w:trHeight w:val="494"/>
        </w:trPr>
        <w:tc>
          <w:tcPr>
            <w:tcW w:w="399" w:type="pct"/>
            <w:vMerge/>
            <w:shd w:val="clear" w:color="auto" w:fill="BFBFBF"/>
            <w:vAlign w:val="center"/>
          </w:tcPr>
          <w:p w14:paraId="5182A5EC" w14:textId="77777777" w:rsidR="004D5E21" w:rsidRPr="00EA23C8" w:rsidRDefault="004D5E21" w:rsidP="004D5E21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C24304B" w14:textId="67DCD4FA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4BD9E2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335D73C1" w14:textId="3007D493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2E8A08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AFB0F7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5924E2FF" w14:textId="1279CB62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  <w:p w14:paraId="4B72235B" w14:textId="666667C4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4C33AB7" w14:textId="77777777" w:rsidR="004D5E21" w:rsidRPr="00184F53" w:rsidRDefault="004D5E21" w:rsidP="004D5E2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A20B3F" w:rsidRPr="00EA23C8" w14:paraId="0A44F6C1" w14:textId="77777777" w:rsidTr="002C4E3F">
        <w:trPr>
          <w:trHeight w:val="482"/>
        </w:trPr>
        <w:tc>
          <w:tcPr>
            <w:tcW w:w="399" w:type="pct"/>
            <w:vMerge w:val="restart"/>
            <w:shd w:val="clear" w:color="auto" w:fill="BFBFBF"/>
            <w:vAlign w:val="center"/>
          </w:tcPr>
          <w:p w14:paraId="0270747F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1117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479F9EF" w14:textId="77777777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</w:rPr>
              <w:t>Tedarik Zinciri Yönetimi</w:t>
            </w:r>
          </w:p>
          <w:p w14:paraId="335A0EEB" w14:textId="4966CCAC" w:rsidR="00A20B3F" w:rsidRP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/>
                <w:sz w:val="18"/>
                <w:szCs w:val="18"/>
              </w:rPr>
            </w:pPr>
            <w:r w:rsidRPr="00184F53">
              <w:rPr>
                <w:rFonts w:eastAsia="Times New Roman"/>
                <w:sz w:val="18"/>
                <w:szCs w:val="18"/>
                <w:lang w:eastAsia="tr-TR"/>
              </w:rPr>
              <w:t>(</w:t>
            </w:r>
            <w:r w:rsidRPr="00184F53">
              <w:rPr>
                <w:rFonts w:eastAsia="Times New Roman"/>
                <w:sz w:val="18"/>
                <w:szCs w:val="18"/>
              </w:rPr>
              <w:t>Dr.Öğr. Üyesi Tuğrul BAYAT)</w:t>
            </w:r>
            <w:r w:rsidR="002C4E3F">
              <w:rPr>
                <w:rFonts w:eastAsia="Times New Roman"/>
                <w:sz w:val="18"/>
                <w:szCs w:val="18"/>
              </w:rPr>
              <w:t xml:space="preserve"> - </w:t>
            </w:r>
            <w:r w:rsidR="002C4E3F" w:rsidRPr="002C4E3F">
              <w:rPr>
                <w:rFonts w:eastAsia="Times New Roman"/>
                <w:b/>
                <w:bCs/>
                <w:sz w:val="18"/>
                <w:szCs w:val="18"/>
              </w:rPr>
              <w:t>FORUM</w:t>
            </w:r>
          </w:p>
        </w:tc>
        <w:tc>
          <w:tcPr>
            <w:tcW w:w="1089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41669FF" w14:textId="77777777" w:rsidR="00A20B3F" w:rsidRPr="00184F53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Uluslararası Yönetim</w:t>
            </w:r>
          </w:p>
          <w:p w14:paraId="2783115E" w14:textId="624F52E3" w:rsidR="00A20B3F" w:rsidRPr="00184F53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Hatice ÖZUTKU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1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5F604CEE" w14:textId="686738C1" w:rsidR="00A20B3F" w:rsidRPr="00184F53" w:rsidRDefault="00A20B3F" w:rsidP="00A20B3F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977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EB835F3" w14:textId="77777777" w:rsidR="00A20B3F" w:rsidRPr="00184F53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Mikro Örgüt Teorisi</w:t>
            </w:r>
          </w:p>
          <w:p w14:paraId="4D390368" w14:textId="31B1F32F" w:rsidR="00A20B3F" w:rsidRPr="00184F53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 Hülya ÖCAL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</w:tc>
        <w:tc>
          <w:tcPr>
            <w:tcW w:w="508" w:type="pct"/>
            <w:vMerge w:val="restart"/>
            <w:tcBorders>
              <w:top w:val="single" w:sz="8" w:space="0" w:color="auto"/>
              <w:left w:val="single" w:sz="8" w:space="0" w:color="auto"/>
            </w:tcBorders>
          </w:tcPr>
          <w:p w14:paraId="5C2172FB" w14:textId="5AF93AA6" w:rsidR="00A20B3F" w:rsidRPr="00184F53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20B3F" w:rsidRPr="00EA23C8" w14:paraId="725F1239" w14:textId="77777777" w:rsidTr="002C4E3F">
        <w:trPr>
          <w:trHeight w:val="1245"/>
        </w:trPr>
        <w:tc>
          <w:tcPr>
            <w:tcW w:w="399" w:type="pct"/>
            <w:vMerge/>
            <w:shd w:val="clear" w:color="auto" w:fill="BFBFBF"/>
            <w:vAlign w:val="center"/>
          </w:tcPr>
          <w:p w14:paraId="490F23AC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</w:p>
        </w:tc>
        <w:tc>
          <w:tcPr>
            <w:tcW w:w="1117" w:type="pct"/>
            <w:gridSpan w:val="2"/>
            <w:vMerge/>
            <w:tcBorders>
              <w:bottom w:val="single" w:sz="12" w:space="0" w:color="auto"/>
              <w:right w:val="single" w:sz="8" w:space="0" w:color="auto"/>
            </w:tcBorders>
            <w:vAlign w:val="center"/>
          </w:tcPr>
          <w:p w14:paraId="64D8596B" w14:textId="44AD12C4" w:rsidR="00A20B3F" w:rsidRPr="008C6077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23BE982" w14:textId="77777777" w:rsidR="00A20B3F" w:rsidRPr="001061C6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061C6">
              <w:rPr>
                <w:rFonts w:eastAsia="Times New Roman" w:cs="Times New Roman"/>
                <w:sz w:val="20"/>
                <w:szCs w:val="20"/>
                <w:lang w:eastAsia="tr-TR"/>
              </w:rPr>
              <w:t>Özel Finansal Konular</w:t>
            </w:r>
          </w:p>
          <w:p w14:paraId="5AEB5934" w14:textId="182BC0E2" w:rsidR="00A20B3F" w:rsidRPr="001061C6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061C6">
              <w:rPr>
                <w:rFonts w:eastAsia="Times New Roman" w:cs="Times New Roman"/>
                <w:sz w:val="20"/>
                <w:szCs w:val="20"/>
                <w:lang w:eastAsia="tr-TR"/>
              </w:rPr>
              <w:t>(Prof. Dr. Tuğrul KANDEMİ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-</w:t>
            </w:r>
            <w:r w:rsidR="002C4E3F" w:rsidRPr="002C4E3F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11" w:type="pct"/>
            <w:vMerge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1C9F8FC" w14:textId="77777777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3B61826" w14:textId="77777777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Bulanık Karar Verme</w:t>
            </w:r>
          </w:p>
          <w:p w14:paraId="7237CB50" w14:textId="4926D798" w:rsidR="00A20B3F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4F53">
              <w:rPr>
                <w:rFonts w:eastAsia="Times New Roman" w:cs="Times New Roman"/>
                <w:sz w:val="20"/>
                <w:szCs w:val="20"/>
                <w:lang w:eastAsia="tr-TR"/>
              </w:rPr>
              <w:t>(Prof. Dr. Fatih ECER)</w:t>
            </w:r>
            <w:r w:rsidR="002C4E3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  <w:r w:rsidR="002C4E3F">
              <w:rPr>
                <w:rFonts w:cs="Times New Roman"/>
                <w:b/>
                <w:bCs/>
              </w:rPr>
              <w:t>FORUM</w:t>
            </w:r>
          </w:p>
          <w:p w14:paraId="0C618DE7" w14:textId="54416723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508" w:type="pct"/>
            <w:vMerge/>
            <w:tcBorders>
              <w:left w:val="single" w:sz="8" w:space="0" w:color="auto"/>
              <w:bottom w:val="single" w:sz="12" w:space="0" w:color="auto"/>
            </w:tcBorders>
          </w:tcPr>
          <w:p w14:paraId="158D8CCB" w14:textId="77777777" w:rsidR="00A20B3F" w:rsidRPr="008A24C4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A20B3F" w:rsidRPr="00EA23C8" w14:paraId="73C960AC" w14:textId="77777777" w:rsidTr="002C4E3F">
        <w:trPr>
          <w:trHeight w:val="851"/>
        </w:trPr>
        <w:tc>
          <w:tcPr>
            <w:tcW w:w="399" w:type="pct"/>
            <w:shd w:val="clear" w:color="auto" w:fill="BFBFBF"/>
            <w:vAlign w:val="center"/>
          </w:tcPr>
          <w:p w14:paraId="12BB0F5A" w14:textId="77777777" w:rsidR="00A20B3F" w:rsidRPr="00EA23C8" w:rsidRDefault="00A20B3F" w:rsidP="00A20B3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1117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A20B3F" w:rsidRPr="00EA23C8" w:rsidRDefault="00A20B3F" w:rsidP="00A20B3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89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A20B3F" w:rsidRPr="001061C6" w:rsidRDefault="00A20B3F" w:rsidP="00A20B3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11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77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508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A20B3F" w:rsidRPr="00EA23C8" w:rsidRDefault="00A20B3F" w:rsidP="00A20B3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r w:rsidRPr="002644C6">
        <w:rPr>
          <w:sz w:val="24"/>
          <w:szCs w:val="24"/>
          <w:u w:val="single"/>
        </w:rPr>
        <w:t>word</w:t>
      </w:r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K1MDU0srA0NLRU0lEKTi0uzszPAykwrwUAcSq/CSwAAAA="/>
  </w:docVars>
  <w:rsids>
    <w:rsidRoot w:val="008052FD"/>
    <w:rsid w:val="00023430"/>
    <w:rsid w:val="000710FE"/>
    <w:rsid w:val="0008507A"/>
    <w:rsid w:val="000A7C14"/>
    <w:rsid w:val="000B58FA"/>
    <w:rsid w:val="000C2FD2"/>
    <w:rsid w:val="000C66AC"/>
    <w:rsid w:val="001061C6"/>
    <w:rsid w:val="00136C8B"/>
    <w:rsid w:val="00162F83"/>
    <w:rsid w:val="00184F53"/>
    <w:rsid w:val="001B2DC0"/>
    <w:rsid w:val="001C6711"/>
    <w:rsid w:val="002644C6"/>
    <w:rsid w:val="0026568A"/>
    <w:rsid w:val="00265D48"/>
    <w:rsid w:val="00275CC8"/>
    <w:rsid w:val="00296D31"/>
    <w:rsid w:val="002A5E01"/>
    <w:rsid w:val="002B6EB3"/>
    <w:rsid w:val="002C4E3F"/>
    <w:rsid w:val="002E3F00"/>
    <w:rsid w:val="00307F2E"/>
    <w:rsid w:val="003876B1"/>
    <w:rsid w:val="00391042"/>
    <w:rsid w:val="00394FFC"/>
    <w:rsid w:val="003E4680"/>
    <w:rsid w:val="004025EC"/>
    <w:rsid w:val="00415BDB"/>
    <w:rsid w:val="00436CD9"/>
    <w:rsid w:val="00495BF1"/>
    <w:rsid w:val="004A7337"/>
    <w:rsid w:val="004B20CA"/>
    <w:rsid w:val="004B4505"/>
    <w:rsid w:val="004D5E21"/>
    <w:rsid w:val="004E418E"/>
    <w:rsid w:val="00543205"/>
    <w:rsid w:val="00545DF6"/>
    <w:rsid w:val="00563B5F"/>
    <w:rsid w:val="00571DC6"/>
    <w:rsid w:val="00573AAC"/>
    <w:rsid w:val="005A2A98"/>
    <w:rsid w:val="005C1F1D"/>
    <w:rsid w:val="005C2C13"/>
    <w:rsid w:val="005C5978"/>
    <w:rsid w:val="005F663C"/>
    <w:rsid w:val="00624BFE"/>
    <w:rsid w:val="0065012F"/>
    <w:rsid w:val="00653FBB"/>
    <w:rsid w:val="00655AFE"/>
    <w:rsid w:val="006E5821"/>
    <w:rsid w:val="006F24E0"/>
    <w:rsid w:val="007250E2"/>
    <w:rsid w:val="00790D0E"/>
    <w:rsid w:val="007F18BF"/>
    <w:rsid w:val="007F2210"/>
    <w:rsid w:val="007F789B"/>
    <w:rsid w:val="008052FD"/>
    <w:rsid w:val="008122D1"/>
    <w:rsid w:val="00846B11"/>
    <w:rsid w:val="008A070B"/>
    <w:rsid w:val="008A24C4"/>
    <w:rsid w:val="008C6077"/>
    <w:rsid w:val="008F6AD4"/>
    <w:rsid w:val="0091093C"/>
    <w:rsid w:val="00913361"/>
    <w:rsid w:val="0097279C"/>
    <w:rsid w:val="009844C1"/>
    <w:rsid w:val="009901A4"/>
    <w:rsid w:val="00995A7B"/>
    <w:rsid w:val="009A5D23"/>
    <w:rsid w:val="00A20B3F"/>
    <w:rsid w:val="00A57881"/>
    <w:rsid w:val="00A92EB9"/>
    <w:rsid w:val="00AB529A"/>
    <w:rsid w:val="00B01535"/>
    <w:rsid w:val="00B17025"/>
    <w:rsid w:val="00B566EA"/>
    <w:rsid w:val="00B84567"/>
    <w:rsid w:val="00BA16FA"/>
    <w:rsid w:val="00BD24A9"/>
    <w:rsid w:val="00BE0248"/>
    <w:rsid w:val="00C14646"/>
    <w:rsid w:val="00C54B7A"/>
    <w:rsid w:val="00C65774"/>
    <w:rsid w:val="00C6751B"/>
    <w:rsid w:val="00C67739"/>
    <w:rsid w:val="00C94657"/>
    <w:rsid w:val="00D038FC"/>
    <w:rsid w:val="00D41FF5"/>
    <w:rsid w:val="00D47257"/>
    <w:rsid w:val="00D746A2"/>
    <w:rsid w:val="00D86CE0"/>
    <w:rsid w:val="00DD383E"/>
    <w:rsid w:val="00DE0DF5"/>
    <w:rsid w:val="00E0066B"/>
    <w:rsid w:val="00E1190B"/>
    <w:rsid w:val="00E12C37"/>
    <w:rsid w:val="00E370F1"/>
    <w:rsid w:val="00E50628"/>
    <w:rsid w:val="00E53885"/>
    <w:rsid w:val="00E778C0"/>
    <w:rsid w:val="00E825E5"/>
    <w:rsid w:val="00EA5936"/>
    <w:rsid w:val="00EB6DE2"/>
    <w:rsid w:val="00EC5682"/>
    <w:rsid w:val="00EE0AE0"/>
    <w:rsid w:val="00EE38A9"/>
    <w:rsid w:val="00F019DE"/>
    <w:rsid w:val="00F207E4"/>
    <w:rsid w:val="00F83D4A"/>
    <w:rsid w:val="00F8532A"/>
    <w:rsid w:val="00FD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us Yıldırım</dc:creator>
  <cp:lastModifiedBy>Yazar</cp:lastModifiedBy>
  <cp:revision>49</cp:revision>
  <dcterms:created xsi:type="dcterms:W3CDTF">2023-02-07T10:24:00Z</dcterms:created>
  <dcterms:modified xsi:type="dcterms:W3CDTF">2023-03-03T07:24:00Z</dcterms:modified>
</cp:coreProperties>
</file>